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7968" w:rsidRDefault="00F97968" w:rsidP="00985775">
      <w:pPr>
        <w:rPr>
          <w:rFonts w:ascii="Sylfaen" w:hAnsi="Sylfaen"/>
        </w:rPr>
      </w:pPr>
    </w:p>
    <w:p w:rsidR="00B633A4" w:rsidRPr="00F97968" w:rsidRDefault="00985775" w:rsidP="00985775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 w:rsidRPr="00B633A4">
        <w:rPr>
          <w:rFonts w:ascii="Sylfaen" w:hAnsi="Sylfaen"/>
          <w:lang w:val="ka-GE"/>
        </w:rPr>
        <w:t>დეს-ში შემოსული კორესპონდენციის შესრულება</w:t>
      </w:r>
      <w:r w:rsidR="00B633A4">
        <w:rPr>
          <w:rFonts w:ascii="Sylfaen" w:hAnsi="Sylfaen"/>
          <w:lang w:val="ka-GE"/>
        </w:rPr>
        <w:t>;</w:t>
      </w:r>
    </w:p>
    <w:p w:rsidR="00F97968" w:rsidRDefault="00F97968" w:rsidP="00985775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საზ.ჯანდაცვის მუნიციპალური ცენტრებისთვის ინდივიდუალური დაცვის საშუალებების დაანგარიშება და გაცემა</w:t>
      </w:r>
    </w:p>
    <w:p w:rsidR="00985775" w:rsidRPr="00B633A4" w:rsidRDefault="00985775" w:rsidP="00985775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 w:rsidRPr="00B633A4">
        <w:rPr>
          <w:rFonts w:ascii="Sylfaen" w:hAnsi="Sylfaen"/>
          <w:lang w:val="ka-GE"/>
        </w:rPr>
        <w:t xml:space="preserve">ჯანმოს სოლიდარობის კვლევისთვის საჭირო მედიკამენტების ჩამოსატანად სსიპ სოციალური სააგენტოსთან </w:t>
      </w:r>
      <w:bookmarkStart w:id="0" w:name="_GoBack"/>
      <w:bookmarkEnd w:id="0"/>
      <w:r w:rsidRPr="00B633A4">
        <w:rPr>
          <w:rFonts w:ascii="Sylfaen" w:hAnsi="Sylfaen"/>
          <w:lang w:val="ka-GE"/>
        </w:rPr>
        <w:t xml:space="preserve"> კომუნიკაცია</w:t>
      </w:r>
    </w:p>
    <w:p w:rsidR="00985775" w:rsidRPr="00985775" w:rsidRDefault="00985775" w:rsidP="00985775">
      <w:pPr>
        <w:pStyle w:val="ListParagraph"/>
        <w:rPr>
          <w:rFonts w:ascii="Sylfaen" w:hAnsi="Sylfaen"/>
          <w:lang w:val="ka-GE"/>
        </w:rPr>
      </w:pPr>
      <w:r w:rsidRPr="00985775">
        <w:rPr>
          <w:rFonts w:ascii="Sylfaen" w:hAnsi="Sylfaen"/>
          <w:lang w:val="ka-GE"/>
        </w:rPr>
        <w:t xml:space="preserve"> </w:t>
      </w:r>
    </w:p>
    <w:sectPr w:rsidR="00985775" w:rsidRPr="0098577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62F0" w:rsidRDefault="00FF62F0" w:rsidP="00CC5C8A">
      <w:pPr>
        <w:spacing w:after="0" w:line="240" w:lineRule="auto"/>
      </w:pPr>
      <w:r>
        <w:separator/>
      </w:r>
    </w:p>
  </w:endnote>
  <w:endnote w:type="continuationSeparator" w:id="0">
    <w:p w:rsidR="00FF62F0" w:rsidRDefault="00FF62F0" w:rsidP="00CC5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62F0" w:rsidRDefault="00FF62F0" w:rsidP="00CC5C8A">
      <w:pPr>
        <w:spacing w:after="0" w:line="240" w:lineRule="auto"/>
      </w:pPr>
      <w:r>
        <w:separator/>
      </w:r>
    </w:p>
  </w:footnote>
  <w:footnote w:type="continuationSeparator" w:id="0">
    <w:p w:rsidR="00FF62F0" w:rsidRDefault="00FF62F0" w:rsidP="00CC5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C8A" w:rsidRPr="0027136F" w:rsidRDefault="00F97968">
    <w:pPr>
      <w:pStyle w:val="Header"/>
      <w:rPr>
        <w:rFonts w:ascii="Sylfaen" w:hAnsi="Sylfaen"/>
        <w:lang w:val="ka-GE"/>
      </w:rPr>
    </w:pPr>
    <w:r>
      <w:rPr>
        <w:rFonts w:ascii="Sylfaen" w:hAnsi="Sylfaen"/>
      </w:rPr>
      <w:t>22-26</w:t>
    </w:r>
    <w:r w:rsidR="00985775">
      <w:rPr>
        <w:rFonts w:ascii="Sylfaen" w:hAnsi="Sylfaen"/>
        <w:lang w:val="ka-GE"/>
      </w:rPr>
      <w:t xml:space="preserve"> </w:t>
    </w:r>
    <w:r w:rsidR="00B633A4">
      <w:rPr>
        <w:rFonts w:ascii="Sylfaen" w:hAnsi="Sylfaen"/>
        <w:lang w:val="ka-GE"/>
      </w:rPr>
      <w:t>ივნისი</w:t>
    </w:r>
    <w:r w:rsidR="00514F53">
      <w:rPr>
        <w:rFonts w:ascii="Sylfaen" w:hAnsi="Sylfaen"/>
        <w:lang w:val="ka-GE"/>
      </w:rPr>
      <w:t>,</w:t>
    </w:r>
    <w:r w:rsidR="00CC5C8A" w:rsidRPr="0027136F">
      <w:rPr>
        <w:rFonts w:ascii="Sylfaen" w:hAnsi="Sylfaen"/>
        <w:lang w:val="ka-GE"/>
      </w:rPr>
      <w:t xml:space="preserve"> 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D44EC5"/>
    <w:multiLevelType w:val="hybridMultilevel"/>
    <w:tmpl w:val="7DB069B6"/>
    <w:lvl w:ilvl="0" w:tplc="16120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zQwMzUBAiMjMyUdpeDU4uLM/DyQAqNaALO3RocsAAAA"/>
  </w:docVars>
  <w:rsids>
    <w:rsidRoot w:val="00CE1857"/>
    <w:rsid w:val="000152D8"/>
    <w:rsid w:val="000305AD"/>
    <w:rsid w:val="00103450"/>
    <w:rsid w:val="001151C2"/>
    <w:rsid w:val="00157F35"/>
    <w:rsid w:val="0022764C"/>
    <w:rsid w:val="00242ED9"/>
    <w:rsid w:val="0027136F"/>
    <w:rsid w:val="00357621"/>
    <w:rsid w:val="00431CDE"/>
    <w:rsid w:val="00514F53"/>
    <w:rsid w:val="005D15F3"/>
    <w:rsid w:val="005E468F"/>
    <w:rsid w:val="007261C8"/>
    <w:rsid w:val="007309C8"/>
    <w:rsid w:val="00834BB6"/>
    <w:rsid w:val="008612DE"/>
    <w:rsid w:val="00881C80"/>
    <w:rsid w:val="008E1753"/>
    <w:rsid w:val="0093052A"/>
    <w:rsid w:val="0095126A"/>
    <w:rsid w:val="00985775"/>
    <w:rsid w:val="00B633A4"/>
    <w:rsid w:val="00B967BE"/>
    <w:rsid w:val="00CC5C8A"/>
    <w:rsid w:val="00CE1857"/>
    <w:rsid w:val="00DC038D"/>
    <w:rsid w:val="00E41CF4"/>
    <w:rsid w:val="00E45C3E"/>
    <w:rsid w:val="00F36530"/>
    <w:rsid w:val="00F97968"/>
    <w:rsid w:val="00FF6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8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C8A"/>
  </w:style>
  <w:style w:type="paragraph" w:styleId="Footer">
    <w:name w:val="footer"/>
    <w:basedOn w:val="Normal"/>
    <w:link w:val="Foot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C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8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C8A"/>
  </w:style>
  <w:style w:type="paragraph" w:styleId="Footer">
    <w:name w:val="footer"/>
    <w:basedOn w:val="Normal"/>
    <w:link w:val="Foot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01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7CE95-B335-4355-9D53-66C7A6BD0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a</dc:creator>
  <cp:lastModifiedBy>Alisa Tsuladze</cp:lastModifiedBy>
  <cp:revision>16</cp:revision>
  <dcterms:created xsi:type="dcterms:W3CDTF">2020-05-29T10:56:00Z</dcterms:created>
  <dcterms:modified xsi:type="dcterms:W3CDTF">2020-06-29T05:57:00Z</dcterms:modified>
</cp:coreProperties>
</file>